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CE71B" w14:textId="0C158EE0" w:rsidR="00C33E58" w:rsidRDefault="0082242C" w:rsidP="00C33E58">
      <w:pPr>
        <w:pStyle w:val="Heading1"/>
        <w:ind w:hanging="142"/>
        <w:jc w:val="center"/>
        <w:rPr>
          <w:szCs w:val="40"/>
        </w:rPr>
      </w:pPr>
      <w:r>
        <w:rPr>
          <w:szCs w:val="40"/>
        </w:rPr>
        <w:t>Workshop</w:t>
      </w:r>
      <w:r w:rsidR="00835312">
        <w:rPr>
          <w:szCs w:val="40"/>
          <w:lang w:val="bg-BG"/>
        </w:rPr>
        <w:t>:</w:t>
      </w:r>
      <w:r>
        <w:rPr>
          <w:szCs w:val="40"/>
        </w:rPr>
        <w:t xml:space="preserve"> Petstagram</w:t>
      </w:r>
    </w:p>
    <w:p w14:paraId="02D62582" w14:textId="162BB08C" w:rsidR="00E4726E" w:rsidRDefault="00E4726E" w:rsidP="00E4726E">
      <w:pPr>
        <w:pStyle w:val="Heading2"/>
      </w:pPr>
      <w:r>
        <w:t>Part I</w:t>
      </w:r>
    </w:p>
    <w:p w14:paraId="3EAD44CB" w14:textId="77777777" w:rsidR="007A74BE" w:rsidRDefault="007A74BE" w:rsidP="007A74BE">
      <w:pPr>
        <w:pStyle w:val="Heading3"/>
        <w:rPr>
          <w:lang w:val="bg-BG"/>
        </w:rPr>
      </w:pPr>
      <w:r>
        <w:t>Deployment</w:t>
      </w:r>
    </w:p>
    <w:p w14:paraId="1834F7A4" w14:textId="61CED55F" w:rsidR="007A74BE" w:rsidRPr="007A74BE" w:rsidRDefault="007A74BE" w:rsidP="007A74BE">
      <w:r>
        <w:t>Push your project to GitHub.</w:t>
      </w:r>
    </w:p>
    <w:p w14:paraId="34FD6B7A" w14:textId="45088912" w:rsidR="00ED0AA0" w:rsidRDefault="0082242C" w:rsidP="004F3598">
      <w:pPr>
        <w:pStyle w:val="Heading2"/>
      </w:pPr>
      <w:r>
        <w:t xml:space="preserve">Part </w:t>
      </w:r>
      <w:r w:rsidR="00E4726E">
        <w:t>II</w:t>
      </w:r>
    </w:p>
    <w:p w14:paraId="6AC8F588" w14:textId="77777777" w:rsidR="007A74BE" w:rsidRPr="007A74BE" w:rsidRDefault="007A74BE" w:rsidP="007A74BE">
      <w:pPr>
        <w:pStyle w:val="Heading3"/>
      </w:pPr>
      <w:r>
        <w:t>Testing</w:t>
      </w:r>
    </w:p>
    <w:p w14:paraId="3A8048FC" w14:textId="78E7CA8F" w:rsidR="007A74BE" w:rsidRDefault="007A74BE" w:rsidP="007A74BE">
      <w:r>
        <w:t>T</w:t>
      </w:r>
      <w:r w:rsidRPr="007A74BE">
        <w:t>est all aspects of your code</w:t>
      </w:r>
      <w:r w:rsidR="00E069C8">
        <w:t xml:space="preserve"> (</w:t>
      </w:r>
      <w:r w:rsidRPr="007A74BE">
        <w:t>but not any libraries or functionality provided as part of Python or Django</w:t>
      </w:r>
      <w:r w:rsidR="00E069C8">
        <w:t>)</w:t>
      </w:r>
      <w:r w:rsidRPr="007A74BE">
        <w:t>.</w:t>
      </w:r>
    </w:p>
    <w:p w14:paraId="667CB8A5" w14:textId="77777777" w:rsidR="007A74BE" w:rsidRDefault="007A74BE" w:rsidP="007A74BE">
      <w:pPr>
        <w:pStyle w:val="Heading3"/>
        <w:rPr>
          <w:lang w:val="bg-BG"/>
        </w:rPr>
      </w:pPr>
      <w:r>
        <w:t>Deployment</w:t>
      </w:r>
    </w:p>
    <w:p w14:paraId="3F34E1D8" w14:textId="3222F245" w:rsidR="007A74BE" w:rsidRDefault="007A74BE" w:rsidP="007A74BE">
      <w:r>
        <w:t>Push only the test folder/ file from your project to GitHub.</w:t>
      </w:r>
    </w:p>
    <w:p w14:paraId="18CDEAE0" w14:textId="2C43F907" w:rsidR="000771D6" w:rsidRDefault="000771D6" w:rsidP="000771D6">
      <w:pPr>
        <w:pStyle w:val="Heading2"/>
      </w:pPr>
      <w:r>
        <w:t>Part III</w:t>
      </w:r>
    </w:p>
    <w:p w14:paraId="2EB8468E" w14:textId="74FB5EDC" w:rsidR="000771D6" w:rsidRDefault="000771D6" w:rsidP="000771D6">
      <w:r>
        <w:t>Additional:</w:t>
      </w:r>
    </w:p>
    <w:p w14:paraId="6E778263" w14:textId="002E8F9C" w:rsidR="000771D6" w:rsidRDefault="000771D6" w:rsidP="000771D6">
      <w:pPr>
        <w:pStyle w:val="ListParagraph"/>
        <w:numPr>
          <w:ilvl w:val="0"/>
          <w:numId w:val="14"/>
        </w:numPr>
      </w:pPr>
      <w:r>
        <w:t>Try to create a functionality to track the activity (number of clicks on the app) of a user using sessions.</w:t>
      </w:r>
    </w:p>
    <w:p w14:paraId="1547F731" w14:textId="7205D7CA" w:rsidR="000771D6" w:rsidRDefault="000771D6" w:rsidP="000771D6">
      <w:pPr>
        <w:pStyle w:val="ListParagraph"/>
        <w:numPr>
          <w:ilvl w:val="0"/>
          <w:numId w:val="14"/>
        </w:numPr>
      </w:pPr>
      <w:r>
        <w:t>Try to add functionality to check the five recently viewed photos by the user and to show them to him/her.</w:t>
      </w:r>
    </w:p>
    <w:p w14:paraId="653442E9" w14:textId="06FF7D3B" w:rsidR="000771D6" w:rsidRDefault="000771D6" w:rsidP="000771D6">
      <w:pPr>
        <w:pStyle w:val="ListParagraph"/>
        <w:numPr>
          <w:ilvl w:val="0"/>
          <w:numId w:val="14"/>
        </w:numPr>
      </w:pPr>
      <w:r>
        <w:t>Do not forget to upload the changes to GitHub.</w:t>
      </w:r>
    </w:p>
    <w:p w14:paraId="01B506AE" w14:textId="77777777" w:rsidR="000771D6" w:rsidRPr="007A74BE" w:rsidRDefault="000771D6" w:rsidP="007A74BE"/>
    <w:p w14:paraId="1B5E7264" w14:textId="77777777" w:rsidR="007A74BE" w:rsidRPr="007A74BE" w:rsidRDefault="007A74BE" w:rsidP="007A74BE">
      <w:pPr>
        <w:rPr>
          <w:lang w:val="bg-BG"/>
        </w:rPr>
      </w:pPr>
    </w:p>
    <w:p w14:paraId="521E4621" w14:textId="77777777" w:rsidR="00ED0AA0" w:rsidRPr="00ED0AA0" w:rsidRDefault="00ED0AA0" w:rsidP="00ED0AA0"/>
    <w:sectPr w:rsidR="00ED0AA0" w:rsidRPr="00ED0AA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E80BD" w14:textId="77777777" w:rsidR="007A1341" w:rsidRDefault="007A1341" w:rsidP="008068A2">
      <w:pPr>
        <w:spacing w:after="0" w:line="240" w:lineRule="auto"/>
      </w:pPr>
      <w:r>
        <w:separator/>
      </w:r>
    </w:p>
  </w:endnote>
  <w:endnote w:type="continuationSeparator" w:id="0">
    <w:p w14:paraId="79C3443E" w14:textId="77777777" w:rsidR="007A1341" w:rsidRDefault="007A13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E5B048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0C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0C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E5B048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0C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0C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0753D" w14:textId="77777777" w:rsidR="007A1341" w:rsidRDefault="007A1341" w:rsidP="008068A2">
      <w:pPr>
        <w:spacing w:after="0" w:line="240" w:lineRule="auto"/>
      </w:pPr>
      <w:r>
        <w:separator/>
      </w:r>
    </w:p>
  </w:footnote>
  <w:footnote w:type="continuationSeparator" w:id="0">
    <w:p w14:paraId="6DE3EF8E" w14:textId="77777777" w:rsidR="007A1341" w:rsidRDefault="007A13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366DB"/>
    <w:multiLevelType w:val="hybridMultilevel"/>
    <w:tmpl w:val="608098DC"/>
    <w:lvl w:ilvl="0" w:tplc="25F8E7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71749"/>
    <w:multiLevelType w:val="hybridMultilevel"/>
    <w:tmpl w:val="0D141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4D2B45"/>
    <w:multiLevelType w:val="hybridMultilevel"/>
    <w:tmpl w:val="884A0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4B090F"/>
    <w:multiLevelType w:val="hybridMultilevel"/>
    <w:tmpl w:val="558C5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7E41BB"/>
    <w:multiLevelType w:val="hybridMultilevel"/>
    <w:tmpl w:val="C8D88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9B1FDB"/>
    <w:multiLevelType w:val="hybridMultilevel"/>
    <w:tmpl w:val="8766E8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A7602F"/>
    <w:multiLevelType w:val="hybridMultilevel"/>
    <w:tmpl w:val="70AA88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55555D"/>
    <w:multiLevelType w:val="hybridMultilevel"/>
    <w:tmpl w:val="264A3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FB7FA3"/>
    <w:multiLevelType w:val="hybridMultilevel"/>
    <w:tmpl w:val="E904E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3C1CC8"/>
    <w:multiLevelType w:val="hybridMultilevel"/>
    <w:tmpl w:val="A55C4D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1B7979"/>
    <w:multiLevelType w:val="hybridMultilevel"/>
    <w:tmpl w:val="BF686F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D26FE6"/>
    <w:multiLevelType w:val="hybridMultilevel"/>
    <w:tmpl w:val="123287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F21E3D"/>
    <w:multiLevelType w:val="hybridMultilevel"/>
    <w:tmpl w:val="78421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0"/>
  </w:num>
  <w:num w:numId="4">
    <w:abstractNumId w:val="7"/>
  </w:num>
  <w:num w:numId="5">
    <w:abstractNumId w:val="12"/>
  </w:num>
  <w:num w:numId="6">
    <w:abstractNumId w:val="4"/>
  </w:num>
  <w:num w:numId="7">
    <w:abstractNumId w:val="1"/>
  </w:num>
  <w:num w:numId="8">
    <w:abstractNumId w:val="8"/>
  </w:num>
  <w:num w:numId="9">
    <w:abstractNumId w:val="13"/>
  </w:num>
  <w:num w:numId="10">
    <w:abstractNumId w:val="5"/>
  </w:num>
  <w:num w:numId="11">
    <w:abstractNumId w:val="9"/>
  </w:num>
  <w:num w:numId="12">
    <w:abstractNumId w:val="3"/>
  </w:num>
  <w:num w:numId="13">
    <w:abstractNumId w:val="11"/>
  </w:num>
  <w:num w:numId="14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szSzNDYwNDIwsTBW0lEKTi0uzszPAykwrQUAdaJNrCwAAAA="/>
  </w:docVars>
  <w:rsids>
    <w:rsidRoot w:val="008068A2"/>
    <w:rsid w:val="000006BB"/>
    <w:rsid w:val="00002C1C"/>
    <w:rsid w:val="0000572E"/>
    <w:rsid w:val="00007044"/>
    <w:rsid w:val="0001451E"/>
    <w:rsid w:val="000150CF"/>
    <w:rsid w:val="00023DC6"/>
    <w:rsid w:val="00025F04"/>
    <w:rsid w:val="00064D15"/>
    <w:rsid w:val="0006505B"/>
    <w:rsid w:val="000771D6"/>
    <w:rsid w:val="000808F9"/>
    <w:rsid w:val="000829C7"/>
    <w:rsid w:val="0008559D"/>
    <w:rsid w:val="00086727"/>
    <w:rsid w:val="0009209B"/>
    <w:rsid w:val="00093767"/>
    <w:rsid w:val="000A6794"/>
    <w:rsid w:val="000B39E6"/>
    <w:rsid w:val="000B56F0"/>
    <w:rsid w:val="000C3567"/>
    <w:rsid w:val="000C3B75"/>
    <w:rsid w:val="000C5361"/>
    <w:rsid w:val="000E0816"/>
    <w:rsid w:val="000F6995"/>
    <w:rsid w:val="00103906"/>
    <w:rsid w:val="00104D71"/>
    <w:rsid w:val="001112DE"/>
    <w:rsid w:val="001275B9"/>
    <w:rsid w:val="00142C75"/>
    <w:rsid w:val="001449E8"/>
    <w:rsid w:val="0015631F"/>
    <w:rsid w:val="00156551"/>
    <w:rsid w:val="001619DF"/>
    <w:rsid w:val="00164CDC"/>
    <w:rsid w:val="00167CF1"/>
    <w:rsid w:val="00171021"/>
    <w:rsid w:val="00175E1D"/>
    <w:rsid w:val="001837BD"/>
    <w:rsid w:val="00183A2C"/>
    <w:rsid w:val="0019198E"/>
    <w:rsid w:val="001A10CF"/>
    <w:rsid w:val="001A1DE4"/>
    <w:rsid w:val="001A6728"/>
    <w:rsid w:val="001B7060"/>
    <w:rsid w:val="001C1FCD"/>
    <w:rsid w:val="001D2464"/>
    <w:rsid w:val="001D50AE"/>
    <w:rsid w:val="001E1161"/>
    <w:rsid w:val="001E2CDE"/>
    <w:rsid w:val="001E3FEF"/>
    <w:rsid w:val="00202683"/>
    <w:rsid w:val="00215FCE"/>
    <w:rsid w:val="002252D0"/>
    <w:rsid w:val="002326A7"/>
    <w:rsid w:val="00232E7D"/>
    <w:rsid w:val="00264287"/>
    <w:rsid w:val="0026589D"/>
    <w:rsid w:val="002664E1"/>
    <w:rsid w:val="002674C4"/>
    <w:rsid w:val="00270C73"/>
    <w:rsid w:val="002819B5"/>
    <w:rsid w:val="002853F4"/>
    <w:rsid w:val="002932F4"/>
    <w:rsid w:val="002A2D2D"/>
    <w:rsid w:val="002A4047"/>
    <w:rsid w:val="002C539D"/>
    <w:rsid w:val="002C71C6"/>
    <w:rsid w:val="002D07CA"/>
    <w:rsid w:val="002D467C"/>
    <w:rsid w:val="002D588E"/>
    <w:rsid w:val="002E2AF8"/>
    <w:rsid w:val="00303949"/>
    <w:rsid w:val="00305122"/>
    <w:rsid w:val="00310053"/>
    <w:rsid w:val="003230CF"/>
    <w:rsid w:val="0033212E"/>
    <w:rsid w:val="0033490F"/>
    <w:rsid w:val="00335FDA"/>
    <w:rsid w:val="00342125"/>
    <w:rsid w:val="00355A95"/>
    <w:rsid w:val="003560C5"/>
    <w:rsid w:val="0035774F"/>
    <w:rsid w:val="0037337D"/>
    <w:rsid w:val="0038016C"/>
    <w:rsid w:val="00380A57"/>
    <w:rsid w:val="003817EF"/>
    <w:rsid w:val="00382A45"/>
    <w:rsid w:val="00384103"/>
    <w:rsid w:val="003872BC"/>
    <w:rsid w:val="003A1601"/>
    <w:rsid w:val="003A33F9"/>
    <w:rsid w:val="003A5602"/>
    <w:rsid w:val="003B0278"/>
    <w:rsid w:val="003B1846"/>
    <w:rsid w:val="003B6A53"/>
    <w:rsid w:val="003C6FED"/>
    <w:rsid w:val="003D5EB0"/>
    <w:rsid w:val="003E1013"/>
    <w:rsid w:val="003E167F"/>
    <w:rsid w:val="003E2A3C"/>
    <w:rsid w:val="003E2F33"/>
    <w:rsid w:val="003E6BFB"/>
    <w:rsid w:val="003F1864"/>
    <w:rsid w:val="0041081C"/>
    <w:rsid w:val="00411A64"/>
    <w:rsid w:val="004162E3"/>
    <w:rsid w:val="004311CA"/>
    <w:rsid w:val="00435F73"/>
    <w:rsid w:val="004454FA"/>
    <w:rsid w:val="004707A6"/>
    <w:rsid w:val="0047331A"/>
    <w:rsid w:val="0047640B"/>
    <w:rsid w:val="0047644B"/>
    <w:rsid w:val="00476D4B"/>
    <w:rsid w:val="00477AF1"/>
    <w:rsid w:val="0048353D"/>
    <w:rsid w:val="004836F7"/>
    <w:rsid w:val="00491748"/>
    <w:rsid w:val="004919AC"/>
    <w:rsid w:val="00497485"/>
    <w:rsid w:val="004A20B6"/>
    <w:rsid w:val="004A7E77"/>
    <w:rsid w:val="004B0253"/>
    <w:rsid w:val="004C0A80"/>
    <w:rsid w:val="004C2063"/>
    <w:rsid w:val="004D03E1"/>
    <w:rsid w:val="004D0634"/>
    <w:rsid w:val="004D29A9"/>
    <w:rsid w:val="004E0D4F"/>
    <w:rsid w:val="004E4C1E"/>
    <w:rsid w:val="004F1273"/>
    <w:rsid w:val="004F3598"/>
    <w:rsid w:val="0050017E"/>
    <w:rsid w:val="00503820"/>
    <w:rsid w:val="005054C7"/>
    <w:rsid w:val="00507F81"/>
    <w:rsid w:val="005172E9"/>
    <w:rsid w:val="00517B12"/>
    <w:rsid w:val="0052009B"/>
    <w:rsid w:val="00524789"/>
    <w:rsid w:val="00527BE8"/>
    <w:rsid w:val="005439C9"/>
    <w:rsid w:val="0054580F"/>
    <w:rsid w:val="00553CCB"/>
    <w:rsid w:val="00563DC7"/>
    <w:rsid w:val="00564029"/>
    <w:rsid w:val="00564D7B"/>
    <w:rsid w:val="0056527D"/>
    <w:rsid w:val="0056786B"/>
    <w:rsid w:val="0057138C"/>
    <w:rsid w:val="00572B15"/>
    <w:rsid w:val="005803E5"/>
    <w:rsid w:val="00582914"/>
    <w:rsid w:val="00584EDB"/>
    <w:rsid w:val="0058723E"/>
    <w:rsid w:val="00594821"/>
    <w:rsid w:val="00596357"/>
    <w:rsid w:val="00596AA5"/>
    <w:rsid w:val="005A0506"/>
    <w:rsid w:val="005A59C2"/>
    <w:rsid w:val="005B0164"/>
    <w:rsid w:val="005B18CE"/>
    <w:rsid w:val="005C131C"/>
    <w:rsid w:val="005C6A24"/>
    <w:rsid w:val="005E04CE"/>
    <w:rsid w:val="005E6CC9"/>
    <w:rsid w:val="00600083"/>
    <w:rsid w:val="00604363"/>
    <w:rsid w:val="006119ED"/>
    <w:rsid w:val="00624212"/>
    <w:rsid w:val="006242A9"/>
    <w:rsid w:val="00624DCF"/>
    <w:rsid w:val="0063342B"/>
    <w:rsid w:val="00640502"/>
    <w:rsid w:val="006440A4"/>
    <w:rsid w:val="00644D27"/>
    <w:rsid w:val="006640AE"/>
    <w:rsid w:val="00670041"/>
    <w:rsid w:val="00671FE2"/>
    <w:rsid w:val="00672A3F"/>
    <w:rsid w:val="00686C0C"/>
    <w:rsid w:val="00695634"/>
    <w:rsid w:val="006A2531"/>
    <w:rsid w:val="006B1D8D"/>
    <w:rsid w:val="006D0C99"/>
    <w:rsid w:val="006D239A"/>
    <w:rsid w:val="006D56A1"/>
    <w:rsid w:val="006E1302"/>
    <w:rsid w:val="006E2245"/>
    <w:rsid w:val="006E55B4"/>
    <w:rsid w:val="006E7E50"/>
    <w:rsid w:val="007017C5"/>
    <w:rsid w:val="00704432"/>
    <w:rsid w:val="007051DF"/>
    <w:rsid w:val="0070657E"/>
    <w:rsid w:val="00724AFB"/>
    <w:rsid w:val="00724DA4"/>
    <w:rsid w:val="0076243F"/>
    <w:rsid w:val="00763912"/>
    <w:rsid w:val="00774E44"/>
    <w:rsid w:val="00785258"/>
    <w:rsid w:val="00791F02"/>
    <w:rsid w:val="0079324A"/>
    <w:rsid w:val="00794EEE"/>
    <w:rsid w:val="007A1341"/>
    <w:rsid w:val="007A635E"/>
    <w:rsid w:val="007A74BE"/>
    <w:rsid w:val="007B3686"/>
    <w:rsid w:val="007B4179"/>
    <w:rsid w:val="007B7CEB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242C"/>
    <w:rsid w:val="00835312"/>
    <w:rsid w:val="00836CA4"/>
    <w:rsid w:val="0085184F"/>
    <w:rsid w:val="00861625"/>
    <w:rsid w:val="008617B5"/>
    <w:rsid w:val="00862A03"/>
    <w:rsid w:val="00870828"/>
    <w:rsid w:val="0088080B"/>
    <w:rsid w:val="008809D6"/>
    <w:rsid w:val="0089729E"/>
    <w:rsid w:val="008A1195"/>
    <w:rsid w:val="008B07B8"/>
    <w:rsid w:val="008B07D7"/>
    <w:rsid w:val="008B557F"/>
    <w:rsid w:val="008C2344"/>
    <w:rsid w:val="008C2409"/>
    <w:rsid w:val="008C2B83"/>
    <w:rsid w:val="008C5930"/>
    <w:rsid w:val="008D2A02"/>
    <w:rsid w:val="008D36F2"/>
    <w:rsid w:val="008D6097"/>
    <w:rsid w:val="008E6CF3"/>
    <w:rsid w:val="008F202C"/>
    <w:rsid w:val="008F5B43"/>
    <w:rsid w:val="008F5FDB"/>
    <w:rsid w:val="00902E68"/>
    <w:rsid w:val="0091027D"/>
    <w:rsid w:val="00912BC6"/>
    <w:rsid w:val="0092145D"/>
    <w:rsid w:val="009254B7"/>
    <w:rsid w:val="009255DB"/>
    <w:rsid w:val="00930CEE"/>
    <w:rsid w:val="00941FFF"/>
    <w:rsid w:val="00955691"/>
    <w:rsid w:val="009608E2"/>
    <w:rsid w:val="00961157"/>
    <w:rsid w:val="00965C5B"/>
    <w:rsid w:val="0096684B"/>
    <w:rsid w:val="00972C7F"/>
    <w:rsid w:val="0097689F"/>
    <w:rsid w:val="00976E46"/>
    <w:rsid w:val="009873F4"/>
    <w:rsid w:val="009A7960"/>
    <w:rsid w:val="009B0EEB"/>
    <w:rsid w:val="009B4FB4"/>
    <w:rsid w:val="009C07B1"/>
    <w:rsid w:val="009C0C39"/>
    <w:rsid w:val="009C0CEC"/>
    <w:rsid w:val="009D1805"/>
    <w:rsid w:val="009E1A09"/>
    <w:rsid w:val="009E2339"/>
    <w:rsid w:val="009E637A"/>
    <w:rsid w:val="00A02545"/>
    <w:rsid w:val="00A025E6"/>
    <w:rsid w:val="00A05555"/>
    <w:rsid w:val="00A06D89"/>
    <w:rsid w:val="00A12A29"/>
    <w:rsid w:val="00A20315"/>
    <w:rsid w:val="00A35790"/>
    <w:rsid w:val="00A45A89"/>
    <w:rsid w:val="00A47F12"/>
    <w:rsid w:val="00A66DE2"/>
    <w:rsid w:val="00A70227"/>
    <w:rsid w:val="00A82629"/>
    <w:rsid w:val="00A82B7C"/>
    <w:rsid w:val="00A847D3"/>
    <w:rsid w:val="00A9044B"/>
    <w:rsid w:val="00AA3772"/>
    <w:rsid w:val="00AA4197"/>
    <w:rsid w:val="00AB106E"/>
    <w:rsid w:val="00AB2224"/>
    <w:rsid w:val="00AC36D6"/>
    <w:rsid w:val="00AC60FE"/>
    <w:rsid w:val="00AC77AD"/>
    <w:rsid w:val="00AD3214"/>
    <w:rsid w:val="00AD3492"/>
    <w:rsid w:val="00AE05D3"/>
    <w:rsid w:val="00AE355A"/>
    <w:rsid w:val="00AE65DF"/>
    <w:rsid w:val="00AF4394"/>
    <w:rsid w:val="00AF4509"/>
    <w:rsid w:val="00B148DD"/>
    <w:rsid w:val="00B2472A"/>
    <w:rsid w:val="00B365CC"/>
    <w:rsid w:val="00B37C46"/>
    <w:rsid w:val="00B567F6"/>
    <w:rsid w:val="00B56DF3"/>
    <w:rsid w:val="00B57A5C"/>
    <w:rsid w:val="00B6185B"/>
    <w:rsid w:val="00B638EB"/>
    <w:rsid w:val="00B63DED"/>
    <w:rsid w:val="00B753E7"/>
    <w:rsid w:val="00B86AF3"/>
    <w:rsid w:val="00B9015E"/>
    <w:rsid w:val="00B9309B"/>
    <w:rsid w:val="00B96E9E"/>
    <w:rsid w:val="00BA1F40"/>
    <w:rsid w:val="00BA4820"/>
    <w:rsid w:val="00BB05FA"/>
    <w:rsid w:val="00BB5B10"/>
    <w:rsid w:val="00BC319A"/>
    <w:rsid w:val="00BC56D6"/>
    <w:rsid w:val="00BD6E6A"/>
    <w:rsid w:val="00BE399E"/>
    <w:rsid w:val="00BF127D"/>
    <w:rsid w:val="00BF1775"/>
    <w:rsid w:val="00BF201D"/>
    <w:rsid w:val="00C0490B"/>
    <w:rsid w:val="00C07904"/>
    <w:rsid w:val="00C07BB2"/>
    <w:rsid w:val="00C121AF"/>
    <w:rsid w:val="00C14C80"/>
    <w:rsid w:val="00C21EB2"/>
    <w:rsid w:val="00C25A41"/>
    <w:rsid w:val="00C27853"/>
    <w:rsid w:val="00C311AD"/>
    <w:rsid w:val="00C33E58"/>
    <w:rsid w:val="00C34CC8"/>
    <w:rsid w:val="00C355A5"/>
    <w:rsid w:val="00C43B64"/>
    <w:rsid w:val="00C53F37"/>
    <w:rsid w:val="00C5499A"/>
    <w:rsid w:val="00C62A0F"/>
    <w:rsid w:val="00C6509B"/>
    <w:rsid w:val="00C82862"/>
    <w:rsid w:val="00C84E4D"/>
    <w:rsid w:val="00CA2892"/>
    <w:rsid w:val="00CA2FD0"/>
    <w:rsid w:val="00CA5BBA"/>
    <w:rsid w:val="00CB626D"/>
    <w:rsid w:val="00CC7A07"/>
    <w:rsid w:val="00CD5181"/>
    <w:rsid w:val="00CD6F47"/>
    <w:rsid w:val="00CD7485"/>
    <w:rsid w:val="00CE2360"/>
    <w:rsid w:val="00CE236C"/>
    <w:rsid w:val="00CF0047"/>
    <w:rsid w:val="00D11055"/>
    <w:rsid w:val="00D22895"/>
    <w:rsid w:val="00D3404A"/>
    <w:rsid w:val="00D4354E"/>
    <w:rsid w:val="00D43F69"/>
    <w:rsid w:val="00D50F79"/>
    <w:rsid w:val="00D52309"/>
    <w:rsid w:val="00D55B3A"/>
    <w:rsid w:val="00D60286"/>
    <w:rsid w:val="00D72BD3"/>
    <w:rsid w:val="00D73957"/>
    <w:rsid w:val="00D7666D"/>
    <w:rsid w:val="00D8395C"/>
    <w:rsid w:val="00D910AA"/>
    <w:rsid w:val="00D97400"/>
    <w:rsid w:val="00DA028F"/>
    <w:rsid w:val="00DA2835"/>
    <w:rsid w:val="00DB4FC0"/>
    <w:rsid w:val="00DB544C"/>
    <w:rsid w:val="00DC0D5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9C8"/>
    <w:rsid w:val="00E24C6A"/>
    <w:rsid w:val="00E25811"/>
    <w:rsid w:val="00E32F85"/>
    <w:rsid w:val="00E3535E"/>
    <w:rsid w:val="00E36FD8"/>
    <w:rsid w:val="00E37380"/>
    <w:rsid w:val="00E465C4"/>
    <w:rsid w:val="00E4726E"/>
    <w:rsid w:val="00E63484"/>
    <w:rsid w:val="00E63F64"/>
    <w:rsid w:val="00E65A4D"/>
    <w:rsid w:val="00E74623"/>
    <w:rsid w:val="00E80E3D"/>
    <w:rsid w:val="00E86997"/>
    <w:rsid w:val="00E86D42"/>
    <w:rsid w:val="00E870B8"/>
    <w:rsid w:val="00E9084F"/>
    <w:rsid w:val="00E90863"/>
    <w:rsid w:val="00EA1019"/>
    <w:rsid w:val="00EA3B29"/>
    <w:rsid w:val="00EB7421"/>
    <w:rsid w:val="00EC0924"/>
    <w:rsid w:val="00EC36F5"/>
    <w:rsid w:val="00EC5A4D"/>
    <w:rsid w:val="00ED0AA0"/>
    <w:rsid w:val="00ED0DEA"/>
    <w:rsid w:val="00ED73C4"/>
    <w:rsid w:val="00EE6A03"/>
    <w:rsid w:val="00EE79DE"/>
    <w:rsid w:val="00EF0F2D"/>
    <w:rsid w:val="00EF4F8F"/>
    <w:rsid w:val="00EF53AE"/>
    <w:rsid w:val="00EF679B"/>
    <w:rsid w:val="00F20B48"/>
    <w:rsid w:val="00F258BA"/>
    <w:rsid w:val="00F265A0"/>
    <w:rsid w:val="00F27E9C"/>
    <w:rsid w:val="00F41F41"/>
    <w:rsid w:val="00F46918"/>
    <w:rsid w:val="00F46DDE"/>
    <w:rsid w:val="00F5506B"/>
    <w:rsid w:val="00F655ED"/>
    <w:rsid w:val="00F7033C"/>
    <w:rsid w:val="00F72EA4"/>
    <w:rsid w:val="00F81D2F"/>
    <w:rsid w:val="00F96D0D"/>
    <w:rsid w:val="00F976AD"/>
    <w:rsid w:val="00FA193C"/>
    <w:rsid w:val="00FA6461"/>
    <w:rsid w:val="00FB6BBF"/>
    <w:rsid w:val="00FE038F"/>
    <w:rsid w:val="00FE3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4D7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D467C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C24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C2409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8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8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6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93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61FD2BAC48847BF71EA25093C87E2" ma:contentTypeVersion="2" ma:contentTypeDescription="Create a new document." ma:contentTypeScope="" ma:versionID="2de9411e898187ae4fbc1c307cff5cee">
  <xsd:schema xmlns:xsd="http://www.w3.org/2001/XMLSchema" xmlns:xs="http://www.w3.org/2001/XMLSchema" xmlns:p="http://schemas.microsoft.com/office/2006/metadata/properties" xmlns:ns2="b1da4528-fe13-414f-b133-a49aeaaa47fa" targetNamespace="http://schemas.microsoft.com/office/2006/metadata/properties" ma:root="true" ma:fieldsID="f62062ac03ec282dc182e15a36aa4377" ns2:_="">
    <xsd:import namespace="b1da4528-fe13-414f-b133-a49aeaaa47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a4528-fe13-414f-b133-a49aeaaa47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412237-93EA-4ED6-BAF2-4E8EE73AE4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44C96E-095A-4385-A446-72A89C4D21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A3F38E-00E4-4B5E-8FAD-E8278B57A6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32B1A0D-14A2-4911-A70B-2E648C69A0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da4528-fe13-414f-b133-a49aeaaa47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3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Web - Workshop Part 4</vt:lpstr>
    </vt:vector>
  </TitlesOfParts>
  <Company>SoftUni – https://softuni.org</Company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- Workshop Part 2</dc:title>
  <dc:subject>C# Advanced – Practical Training Course @ SoftUni</dc:subject>
  <dc:creator>Software University</dc:creator>
  <cp:keywords>python web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108</cp:revision>
  <cp:lastPrinted>2015-10-26T22:35:00Z</cp:lastPrinted>
  <dcterms:created xsi:type="dcterms:W3CDTF">2019-11-12T12:29:00Z</dcterms:created>
  <dcterms:modified xsi:type="dcterms:W3CDTF">2022-03-07T14:0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461FD2BAC48847BF71EA25093C87E2</vt:lpwstr>
  </property>
</Properties>
</file>